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0" w:name="Xeec44fecf7d1836bbf4055b77623fe8afcd662c"/>
    <w:p>
      <w:pPr>
        <w:pStyle w:val="Heading1"/>
      </w:pPr>
      <w:r>
        <w:t xml:space="preserve">INTERNATIONAL INDUSTRIAL ENGINEERING INTERNSHIP APPLICATION LETTER</w:t>
      </w:r>
    </w:p>
    <w:bookmarkEnd w:id="20"/>
    <w:p>
      <w:pPr>
        <w:pStyle w:val="FirstParagraph"/>
      </w:pPr>
      <w:r>
        <w:t xml:space="preserve">Md. Hassan Ahmed</w:t>
      </w:r>
    </w:p>
    <w:p>
      <w:pPr>
        <w:pStyle w:val="BodyText"/>
      </w:pPr>
      <w:r>
        <w:t xml:space="preserve">Department of Industrial Engineering</w:t>
      </w:r>
    </w:p>
    <w:p>
      <w:pPr>
        <w:pStyle w:val="BodyText"/>
      </w:pPr>
      <w:r>
        <w:t xml:space="preserve">University of Dhaka, Bangladesh</w:t>
      </w:r>
    </w:p>
    <w:p>
      <w:pPr>
        <w:pStyle w:val="BodyText"/>
      </w:pPr>
      <w:r>
        <w:t xml:space="preserve">Email: hassan.ahmed@du.ac.bd | Phone: +880 1712345678</w:t>
      </w:r>
    </w:p>
    <w:p>
      <w:pPr>
        <w:pStyle w:val="BodyText"/>
      </w:pPr>
      <w:r>
        <w:t xml:space="preserve">October 26, 2023</w:t>
      </w:r>
    </w:p>
    <w:p>
      <w:pPr>
        <w:pStyle w:val="BodyText"/>
      </w:pPr>
      <w:r>
        <w:t xml:space="preserve">Hiring Manager</w:t>
      </w:r>
      <w:r>
        <w:br/>
      </w:r>
      <w:r>
        <w:t xml:space="preserve">Bangladesh Industrial Solutions Ltd.</w:t>
      </w:r>
      <w:r>
        <w:br/>
      </w:r>
      <w:r>
        <w:t xml:space="preserve">House # 45, Road # 12</w:t>
      </w:r>
      <w:r>
        <w:br/>
      </w:r>
      <w:r>
        <w:t xml:space="preserve">Gulshan-1, Dhaka-1212</w:t>
      </w:r>
      <w:r>
        <w:br/>
      </w:r>
      <w:r>
        <w:t xml:space="preserve">Bangladesh</w:t>
      </w:r>
    </w:p>
    <w:p>
      <w:pPr>
        <w:pStyle w:val="BodyText"/>
      </w:pPr>
      <w:r>
        <w:t xml:space="preserve">Dear Hiring Manager,</w:t>
      </w:r>
    </w:p>
    <w:p>
      <w:pPr>
        <w:pStyle w:val="BodyText"/>
      </w:pPr>
      <w:r>
        <w:t xml:space="preserve">I am writing to express my enthusiastic interest in the Industrial Engineering Internship position at Bangladesh Industrial Solutions Ltd., as advertised on the University of Dhaka's Career Portal. As a final-year Industrial Engineering student at the University of Dhaka with a specialization in operations optimization and sustainable manufacturing, I am eager to contribute my academic knowledge and practical skills to your esteemed organization while developing professional competencies within Bangladesh's rapidly evolving industrial landscape. This Internship Application Letter represents not merely an application, but a strategic alignment between my educational trajectory and Bangladesh Dhaka's critical need for engineering talent that bridges theoretical knowledge with local manufacturing challenges.</w:t>
      </w:r>
    </w:p>
    <w:p>
      <w:pPr>
        <w:pStyle w:val="BodyText"/>
      </w:pPr>
      <w:r>
        <w:t xml:space="preserve">My academic journey at the University of Dhaka has equipped me with comprehensive industrial engineering fundamentals through courses including Production Systems Analysis (Grade A+), Facility Layout Design, Quality Management Systems, and Advanced Operations Research. I particularly excelled in my capstone project on "Optimizing Textile Production Lines in Dhaka's Export-Oriented Factories," where I developed a simulation model using Arena software that reduced machine idle time by 28% and improved overall equipment effectiveness by 35% for a local garment manufacturer. This project required deep engagement with Bangladesh's industrial realities – from navigating power fluctuation challenges to understanding labor dynamics in Dhaka's manufacturing zones. The experience solidified my commitment to applying engineering solutions within our national context rather than theoretical frameworks divorced from Bangladesh Dhaka's operational environment.</w:t>
      </w:r>
    </w:p>
    <w:p>
      <w:pPr>
        <w:pStyle w:val="BodyText"/>
      </w:pPr>
      <w:r>
        <w:t xml:space="preserve">What excites me most about Bangladesh Industrial Solutions Ltd. is your pioneering work in implementing Industry 4.0 technologies across Dhaka's industrial sector, particularly your recent smart factory project at the Ashulia Export Processing Zone. Your commitment to sustainability – evidenced by the carbon footprint reduction initiatives I read about in the Bangladesh Business Review – resonates deeply with my own academic focus on green manufacturing processes. I am particularly drawn to your collaboration with BRAC and Dhaka University on the "Dhaka Industrial Efficiency Program," which mirrors my aspiration to develop solutions that simultaneously enhance productivity and social impact. In Bangladesh Dhaka, where 60% of our industrial output stems from small-to-medium enterprises facing efficiency challenges, I believe industrial engineers can drive transformative change through localized innovation.</w:t>
      </w:r>
    </w:p>
    <w:p>
      <w:pPr>
        <w:pStyle w:val="BodyText"/>
      </w:pPr>
      <w:r>
        <w:t xml:space="preserve">My technical skill set aligns precisely with the requirements outlined in your internship description. I possess proficiency in AutoCAD for facility planning, Python for data analysis (with experience processing production datasets exceeding 100,000 records), and Lean Six Sigma methodology (certified through Bangladesh Institute of Management). During my summer internship at Premier Textile Mills Ltd. in Dhaka, I implemented a value stream mapping exercise that identified seven critical waste points in the finishing department, resulting in a 22% reduction in material handling time. This experience taught me to navigate the complex realities of Bangladeshi manufacturing – from managing multi-shift operations during Ramadan to collaborating with shop floor supervisors who often lack formal technical training. I learned that successful industrial engineering in Bangladesh Dhaka requires not just technical acumen, but cultural intelligence and practical communication strategies.</w:t>
      </w:r>
    </w:p>
    <w:p>
      <w:pPr>
        <w:pStyle w:val="BodyText"/>
      </w:pPr>
      <w:r>
        <w:t xml:space="preserve">I understand that the Industrial Engineer role at your organization demands more than academic excellence – it requires understanding Bangladesh's unique industrial ecosystem. Having grown up in Dhaka and witnessed firsthand the transformation of our city from a traditional manufacturing hub to a regional industrial powerhouse, I am deeply invested in contributing to this growth. The recent establishment of Dhaka's first Smart Manufacturing Park and the government's "Digital Bangladesh" initiative present unprecedented opportunities for engineering graduates who understand both global best practices and local implementation constraints. My participation in the Dhaka Chamber of Commerce &amp; Industry's Young Engineers Forum has further honed my ability to engage with industry stakeholders on issues like workforce development and supply chain resilience – critical factors as Bangladesh Dhaka positions itself as a manufacturing destination for multinational corporations.</w:t>
      </w:r>
    </w:p>
    <w:p>
      <w:pPr>
        <w:pStyle w:val="BodyText"/>
      </w:pPr>
      <w:r>
        <w:t xml:space="preserve">What truly distinguishes me is my commitment to contextual engineering solutions. While many graduates pursue theoretical models, I have consistently focused on implementable solutions within Bangladesh's infrastructure realities. For instance, during my course on Industrial Automation, I designed a low-cost IoT-based machine monitoring system using Raspberry Pi – a solution cost-effective for Dhaka's SMEs with limited capital budgets. This project was recognized with the "Best Local Innovation Award" at the National Industrial Engineering Conference held in Dhaka last month. I believe this practical mindset, combined with my academic rigor, would allow me to immediately contribute to your team's projects while learning from Bangladesh Industrial Solutions Ltd.'s industry leadership.</w:t>
      </w:r>
    </w:p>
    <w:p>
      <w:pPr>
        <w:pStyle w:val="BodyText"/>
      </w:pPr>
      <w:r>
        <w:t xml:space="preserve">As a young professional deeply invested in Bangladesh's industrial future, I am eager to bring my energy and skills to your Dhaka office. The opportunity to learn from your engineers while contributing to real-world optimization challenges represents the ideal internship experience for an Industrial Engineering student committed to Bangladesh's economic advancement. I am prepared to commit 12 weeks full-time during the upcoming academic break (January-April 2024) and am flexible regarding project assignments across your Dhaka operations. My resume, attached for your review, provides further detail on my qualifications and projects.</w:t>
      </w:r>
    </w:p>
    <w:p>
      <w:pPr>
        <w:pStyle w:val="BodyText"/>
      </w:pPr>
      <w:r>
        <w:t xml:space="preserve">Sincerely,</w:t>
      </w:r>
    </w:p>
    <w:p>
      <w:pPr>
        <w:pStyle w:val="BodyText"/>
      </w:pPr>
      <w:r>
        <w:t xml:space="preserve">Md. Hassan Ahmed</w:t>
      </w:r>
      <w:r>
        <w:br/>
      </w:r>
      <w:r>
        <w:t xml:space="preserve">Final Year Industrial Engineering Student</w:t>
      </w:r>
      <w:r>
        <w:br/>
      </w:r>
      <w:r>
        <w:t xml:space="preserve">University of Dhaka</w:t>
      </w:r>
    </w:p>
    <w:p>
      <w:pPr>
        <w:pStyle w:val="BodyText"/>
      </w:pPr>
      <w:r>
        <w:t xml:space="preserve">P.S. I recently read about your company's partnership with the Bangladesh Small and Cottage Industries Corporation to develop an industrial training module for rural artisans – a project I would be honored to support as part of my internship. This initiative exemplifies exactly the kind of socially impactful engineering work that motivates my career path in Bangladesh Dhak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dc:title>
  <dc:creator/>
  <dc:language>en</dc:language>
  <cp:keywords/>
  <dcterms:created xsi:type="dcterms:W3CDTF">2025-12-09T19:47:44Z</dcterms:created>
  <dcterms:modified xsi:type="dcterms:W3CDTF">2025-12-09T19:47:44Z</dcterms:modified>
</cp:coreProperties>
</file>

<file path=docProps/custom.xml><?xml version="1.0" encoding="utf-8"?>
<Properties xmlns="http://schemas.openxmlformats.org/officeDocument/2006/custom-properties" xmlns:vt="http://schemas.openxmlformats.org/officeDocument/2006/docPropsVTypes"/>
</file>